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52436" w:rsidRPr="008F61C7" w:rsidRDefault="00052436">
      <w:pPr>
        <w:pStyle w:val="FirstParagraph"/>
        <w:rPr>
          <w:rFonts w:ascii="Cambria" w:hAnsi="Cambria" w:cstheme="majorHAnsi"/>
          <w:sz w:val="16"/>
          <w:szCs w:val="16"/>
          <w:lang w:eastAsia="zh-CN"/>
        </w:rPr>
      </w:pPr>
      <w:bookmarkStart w:id="0" w:name="研究对象社会人口学特征分析"/>
      <w:bookmarkStart w:id="1" w:name="table1基本特征与差异性分析"/>
    </w:p>
    <w:p w:rsidR="002D35DD" w:rsidRPr="008F61C7" w:rsidRDefault="004C6615" w:rsidP="002D35DD">
      <w:pPr>
        <w:pStyle w:val="ab"/>
        <w:keepNext/>
        <w:rPr>
          <w:rFonts w:ascii="Cambria" w:hAnsi="Cambria"/>
          <w:i w:val="0"/>
          <w:iCs/>
          <w:sz w:val="16"/>
          <w:szCs w:val="16"/>
          <w:lang w:eastAsia="zh-CN"/>
        </w:rPr>
      </w:pPr>
      <w:r w:rsidRPr="004C6615">
        <w:rPr>
          <w:rFonts w:ascii="Cambria" w:hAnsi="Cambria"/>
          <w:i w:val="0"/>
          <w:iCs/>
          <w:sz w:val="16"/>
          <w:szCs w:val="16"/>
        </w:rPr>
        <w:t>Supplementary Table S2</w:t>
      </w:r>
      <w:r w:rsidR="002D35DD" w:rsidRPr="008F61C7">
        <w:rPr>
          <w:rFonts w:ascii="Cambria" w:hAnsi="Cambria"/>
          <w:i w:val="0"/>
          <w:iCs/>
          <w:sz w:val="16"/>
          <w:szCs w:val="16"/>
        </w:rPr>
        <w:t xml:space="preserve"> Clinical characteristics</w:t>
      </w:r>
      <w:r>
        <w:rPr>
          <w:rFonts w:ascii="Cambria" w:hAnsi="Cambria" w:hint="eastAsia"/>
          <w:i w:val="0"/>
          <w:iCs/>
          <w:sz w:val="16"/>
          <w:szCs w:val="16"/>
          <w:lang w:eastAsia="zh-CN"/>
        </w:rPr>
        <w:t xml:space="preserve"> between</w:t>
      </w:r>
      <w:r>
        <w:rPr>
          <w:rFonts w:ascii="Cambria" w:hAnsi="Cambria"/>
          <w:i w:val="0"/>
          <w:iCs/>
          <w:sz w:val="16"/>
          <w:szCs w:val="16"/>
          <w:lang w:eastAsia="zh-CN"/>
        </w:rPr>
        <w:t xml:space="preserve"> training set and validation set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20" w:firstRow="1" w:lastRow="0" w:firstColumn="0" w:lastColumn="0" w:noHBand="0" w:noVBand="1"/>
      </w:tblPr>
      <w:tblGrid>
        <w:gridCol w:w="2731"/>
        <w:gridCol w:w="2037"/>
        <w:gridCol w:w="2037"/>
        <w:gridCol w:w="2037"/>
        <w:gridCol w:w="564"/>
      </w:tblGrid>
      <w:tr w:rsidR="00ED2263" w:rsidRPr="004C6615" w:rsidTr="004C6615">
        <w:trPr>
          <w:trHeight w:val="188"/>
          <w:tblHeader/>
        </w:trPr>
        <w:tc>
          <w:tcPr>
            <w:tcW w:w="1451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Variables</w:t>
            </w:r>
          </w:p>
        </w:tc>
        <w:tc>
          <w:tcPr>
            <w:tcW w:w="108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Total (n = 411)</w:t>
            </w:r>
          </w:p>
        </w:tc>
        <w:tc>
          <w:tcPr>
            <w:tcW w:w="108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T</w:t>
            </w: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raining</w:t>
            </w:r>
            <w:r w:rsidRPr="004C6615">
              <w:rPr>
                <w:rFonts w:eastAsia="Times New Roman" w:cs="Times New Roman"/>
                <w:color w:val="000000"/>
                <w:sz w:val="16"/>
                <w:szCs w:val="16"/>
                <w:lang w:eastAsia="zh-CN"/>
              </w:rPr>
              <w:t xml:space="preserve"> set</w:t>
            </w: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(n = 287)</w:t>
            </w:r>
          </w:p>
        </w:tc>
        <w:tc>
          <w:tcPr>
            <w:tcW w:w="108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V</w:t>
            </w: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alidation</w:t>
            </w: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set</w:t>
            </w: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(n = 124)</w:t>
            </w:r>
          </w:p>
        </w:tc>
        <w:tc>
          <w:tcPr>
            <w:tcW w:w="300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i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i/>
                <w:color w:val="000000"/>
                <w:sz w:val="16"/>
                <w:szCs w:val="16"/>
              </w:rPr>
              <w:t>P</w:t>
            </w:r>
          </w:p>
        </w:tc>
      </w:tr>
      <w:tr w:rsidR="00051134" w:rsidRPr="004C6615" w:rsidTr="004C6615">
        <w:trPr>
          <w:trHeight w:val="188"/>
          <w:tblHeader/>
        </w:trPr>
        <w:tc>
          <w:tcPr>
            <w:tcW w:w="1451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51134" w:rsidRPr="004C6615" w:rsidRDefault="00051134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51134" w:rsidRPr="004C6615" w:rsidRDefault="00051134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51134" w:rsidRPr="004C6615" w:rsidRDefault="00051134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51134" w:rsidRPr="004C6615" w:rsidRDefault="00051134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51134" w:rsidRPr="004C6615" w:rsidRDefault="00051134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i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Age, years</w:t>
            </w:r>
          </w:p>
        </w:tc>
        <w:tc>
          <w:tcPr>
            <w:tcW w:w="108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65.00 (57.00, 71.00)</w:t>
            </w:r>
          </w:p>
        </w:tc>
        <w:tc>
          <w:tcPr>
            <w:tcW w:w="108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65.00 (58.00, 71.00)</w:t>
            </w:r>
          </w:p>
        </w:tc>
        <w:tc>
          <w:tcPr>
            <w:tcW w:w="108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64.00 (57.00, 71.00)</w:t>
            </w:r>
          </w:p>
        </w:tc>
        <w:tc>
          <w:tcPr>
            <w:tcW w:w="3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568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FF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795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73 (42.0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22 (42.5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51 (41.13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FF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38 (57.9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65 (57.4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73 (58.87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96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39 (58.1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63 (56.7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76 (61.2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72 (41.8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24 (43.2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8 (38.71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Diabet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567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06 (74.4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16 (75.26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90 (72.58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05 (25.5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71 (24.74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4 (27.42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Previous abdominal surgery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149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92 (71.0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10 (73.17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82 (66.13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19 (28.9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77 (26.83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2 (33.87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宋体" w:cstheme="majorHAnsi"/>
                <w:color w:val="000000"/>
                <w:sz w:val="16"/>
                <w:szCs w:val="16"/>
                <w:lang w:eastAsia="zh-CN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Pancreatic duct diameter &gt; 3mm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111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36 (33.0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88 (30.66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8 (38.71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75 (66.9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99 (69.34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76 (61.2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Pathology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73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Arial"/>
                <w:color w:val="000000"/>
                <w:sz w:val="16"/>
                <w:szCs w:val="16"/>
              </w:rPr>
              <w:t>Malignant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26 (79.32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31 (80.4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95 (76.61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Arial"/>
                <w:color w:val="000000"/>
                <w:sz w:val="16"/>
                <w:szCs w:val="16"/>
              </w:rPr>
              <w:t>Benign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85 (20.6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56 (19.5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9 (23.3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255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微软雅黑" w:cstheme="majorHAnsi"/>
                <w:color w:val="000000"/>
                <w:sz w:val="16"/>
                <w:szCs w:val="16"/>
              </w:rPr>
              <w:t>O</w:t>
            </w:r>
            <w:r w:rsidRPr="004C6615">
              <w:rPr>
                <w:rFonts w:eastAsia="微软雅黑" w:cstheme="majorHAnsi"/>
                <w:color w:val="000000"/>
                <w:sz w:val="16"/>
                <w:szCs w:val="16"/>
                <w:lang w:eastAsia="zh-CN"/>
              </w:rPr>
              <w:t>ther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63 (39.66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19 (41.46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4 (35.48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Pancrea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48 (60.34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68 (58.54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80 (64.52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BMI, kg/m2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2.43 (20.60, 24.33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2.46 (20.66, 24.2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2.35 (20.52, 24.36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87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RS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-2002 score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.00 (1.00, 4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.00 (1.00, 4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.00 (1.00, 4.0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600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Hemoglobin, g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23.00 (110.00, 134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23.00 (108.00, 132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25.00 (111.75, 137.5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082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WBC, 10^9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5.59 (4.66, 6.7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5.58 (4.67, 6.8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5.61 (4.58, 6.75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93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eutrophil, 10^9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.50 (2.70, 4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.50 (2.73, 4.53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.48 (2.68, 4.36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698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Lymphocyte, 10^9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.40 (1.10, 1.7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.40 (1.10, 1.7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.40 (1.12, 1.8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65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Platelet, 10^9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20.00 (174.50, 268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20.00 (171.00, 264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26.50 (178.00, 276.25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38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Monocyte, 10^9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0.40 (0.30, 0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0 (0.30, 0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0 (0.30, 0.5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90</w:t>
            </w:r>
          </w:p>
        </w:tc>
      </w:tr>
      <w:tr w:rsidR="00ED2263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Albumin, g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7.00 (34.10, 40.4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7.10 (34.25, 40.2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6.75 (33.90, 41.3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D2263" w:rsidRPr="004C6615" w:rsidRDefault="00ED2263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92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Total 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b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ilirubin, </w:t>
            </w:r>
            <w:proofErr w:type="spellStart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μmol</w:t>
            </w:r>
            <w:proofErr w:type="spellEnd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9.55 (11.30, 72.3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9.55 (11.50, 78.3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9.25 (10.78, 63.2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67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cstheme="majorHAnsi"/>
                <w:sz w:val="16"/>
                <w:szCs w:val="16"/>
              </w:rPr>
              <w:t>Direct bilirubin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μmol</w:t>
            </w:r>
            <w:proofErr w:type="spellEnd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4.80 (2.30, 35.8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.80 (2.40, 39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.80 (2.08, 30.97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04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AST, </w:t>
            </w:r>
            <w:r w:rsidRPr="004C6615">
              <w:rPr>
                <w:rFonts w:eastAsia="宋体" w:cstheme="majorHAnsi"/>
                <w:color w:val="000000"/>
                <w:sz w:val="16"/>
                <w:szCs w:val="16"/>
                <w:lang w:eastAsia="zh-CN"/>
              </w:rPr>
              <w:t>U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2.00 (20.25, 76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2.00 (20.50, 67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2.00 (21.00, 61.5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552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ALT, </w:t>
            </w:r>
            <w:r w:rsidRPr="004C6615">
              <w:rPr>
                <w:rFonts w:eastAsia="宋体" w:cstheme="majorHAnsi"/>
                <w:color w:val="000000"/>
                <w:sz w:val="16"/>
                <w:szCs w:val="16"/>
                <w:lang w:eastAsia="zh-CN"/>
              </w:rPr>
              <w:t>U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8.00 (17.00, 99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7.00 (17.00, 99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0.00 (20.00, 102.0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65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Total Cholesterol, mmol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4.61 (3.64, 5.43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.62 (3.64, 5.42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.53 (3.68, 5.44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65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HDL-C, mmol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0.97 (0.69, 1.1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7 (0.67, 1.1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3 (0.72, 1.12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553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LDL-C, mmol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.86 (2.17, 3.4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.86 (2.19, 3.42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.86 (2.22, 3.2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809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Creatinine, </w:t>
            </w:r>
            <w:proofErr w:type="spellStart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μmol</w:t>
            </w:r>
            <w:proofErr w:type="spellEnd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66.60 (57.80, 78.7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66.60 (58.65, 78.4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66.30 (55.40, 80.33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66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G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lucose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, mmol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5.39 (4.80, 6.5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5.38 (4.84, 6.34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5.46 (4.76, 6.5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90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cstheme="majorHAnsi"/>
                <w:sz w:val="16"/>
                <w:szCs w:val="16"/>
              </w:rPr>
              <w:t>Triglyceride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, mmol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.33 (0.95, 1.83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.36 (0.94, 1.8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.27 (1.02, 1.6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548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宋体" w:cstheme="majorHAnsi"/>
                <w:color w:val="000000"/>
                <w:sz w:val="16"/>
                <w:szCs w:val="16"/>
                <w:lang w:eastAsia="zh-CN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Uric Acid, </w:t>
            </w:r>
            <w:proofErr w:type="spellStart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μmol</w:t>
            </w:r>
            <w:proofErr w:type="spellEnd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65.00 (199.75, 337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65.00 (202.50, 337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67.00 (196.00, 330.25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76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CA199, </w:t>
            </w:r>
            <w:r w:rsidRPr="004C6615">
              <w:rPr>
                <w:rFonts w:eastAsia="宋体" w:cstheme="majorHAnsi"/>
                <w:color w:val="000000"/>
                <w:sz w:val="16"/>
                <w:szCs w:val="16"/>
                <w:lang w:eastAsia="zh-CN"/>
              </w:rPr>
              <w:t>U/m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42.65 (12.20, 164.2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3.00 (12.30, 158.9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8.20 (11.47, 168.2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26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lastRenderedPageBreak/>
              <w:t xml:space="preserve">CA125, </w:t>
            </w:r>
            <w:r w:rsidRPr="004C6615">
              <w:rPr>
                <w:rFonts w:eastAsia="宋体" w:cstheme="majorHAnsi"/>
                <w:color w:val="000000"/>
                <w:sz w:val="16"/>
                <w:szCs w:val="16"/>
                <w:lang w:eastAsia="zh-CN"/>
              </w:rPr>
              <w:t>U/m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2.20 (8.20, 19.6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2.70 (8.35, 18.6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1.50 (8.05, 21.05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17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CEA, </w:t>
            </w:r>
            <w:proofErr w:type="spellStart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μg</w:t>
            </w:r>
            <w:proofErr w:type="spellEnd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.80 (1.80, 4.1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.80 (1.85, 4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.65 (1.78, 4.12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867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PT, 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1.40 (10.90, 12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1.40 (10.90, 12.0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1.45 (11.00, 11.9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19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APTT, 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6.40 (25.10, 28.1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6.40 (25.00, 27.9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6.50 (25.40, 28.1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106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Fibrinogen, g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.38 (2.77, 4.0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.35 (2.77, 4.02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.48 (2.79, 4.3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206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D-dimer, </w:t>
            </w:r>
            <w:proofErr w:type="spellStart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μg</w:t>
            </w:r>
            <w:proofErr w:type="spellEnd"/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/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470.00 (260.00, 845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70.00 (280.00, 845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10.00 (237.50, 807.5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198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Blood loss, 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ml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00.00 (100.00, 400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00.00 (100.00, 400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00.00 (100.00, 400.00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77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Operation Time, 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  <w:lang w:eastAsia="zh-CN"/>
              </w:rPr>
              <w:t>min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85.00 (305.00, 450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80.00 (305.00, 450.00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95.00 (305.00, 446.25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278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Approach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706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LPD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03 (49.3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40 (48.78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63 (50.81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微软雅黑" w:cstheme="majorHAnsi"/>
                <w:color w:val="000000"/>
                <w:sz w:val="16"/>
                <w:szCs w:val="16"/>
              </w:rPr>
              <w:t>RPD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08 (50.6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47 (51.22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61 (49.1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sz w:val="16"/>
                <w:szCs w:val="16"/>
              </w:rPr>
              <w:t>intraoperative</w:t>
            </w: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 xml:space="preserve"> RBC transfusion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393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276 (67.1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89 (65.8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87 (70.16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135 (32.8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98 (34.1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7 (29.84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Conversion to open surgery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453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371 (90.27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57 (89.5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14 (91.94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40 (9.73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30 (10.45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0 (8.06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Arial"/>
                <w:color w:val="000000"/>
                <w:sz w:val="16"/>
                <w:szCs w:val="16"/>
              </w:rPr>
              <w:t>T</w:t>
            </w:r>
            <w:r w:rsidR="009C3224">
              <w:rPr>
                <w:rFonts w:eastAsia="Times New Roman" w:cs="Arial"/>
                <w:color w:val="000000"/>
                <w:sz w:val="16"/>
                <w:szCs w:val="16"/>
              </w:rPr>
              <w:t>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0.938</w:t>
            </w: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48 (36.0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03 (35.8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45 (36.29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C6615" w:rsidRPr="004C6615" w:rsidTr="004C6615">
        <w:tc>
          <w:tcPr>
            <w:tcW w:w="14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firstLineChars="50" w:firstLine="80"/>
              <w:jc w:val="both"/>
              <w:rPr>
                <w:rFonts w:eastAsia="Times New Roman" w:cstheme="majorHAnsi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theme="majorHAns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263 (63.99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184 (64.11)</w:t>
            </w:r>
          </w:p>
        </w:tc>
        <w:tc>
          <w:tcPr>
            <w:tcW w:w="10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C6615">
              <w:rPr>
                <w:rFonts w:eastAsia="Times New Roman" w:cs="Times New Roman"/>
                <w:color w:val="000000"/>
                <w:sz w:val="16"/>
                <w:szCs w:val="16"/>
              </w:rPr>
              <w:t>79 (63.71)</w:t>
            </w:r>
          </w:p>
        </w:tc>
        <w:tc>
          <w:tcPr>
            <w:tcW w:w="3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6615" w:rsidRPr="004C6615" w:rsidRDefault="004C6615" w:rsidP="004C661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both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</w:tbl>
    <w:bookmarkEnd w:id="0"/>
    <w:bookmarkEnd w:id="1"/>
    <w:p w:rsidR="001439A8" w:rsidRPr="008F61C7" w:rsidRDefault="001439A8" w:rsidP="001439A8">
      <w:pPr>
        <w:jc w:val="both"/>
        <w:rPr>
          <w:rFonts w:ascii="Cambria" w:hAnsi="Cambria" w:cs="Arial"/>
          <w:sz w:val="16"/>
          <w:szCs w:val="16"/>
          <w:lang w:eastAsia="zh-CN"/>
        </w:rPr>
      </w:pPr>
      <w:r w:rsidRPr="008F61C7">
        <w:rPr>
          <w:rFonts w:ascii="Cambria" w:hAnsi="Cambria" w:cs="Arial"/>
          <w:sz w:val="16"/>
          <w:szCs w:val="16"/>
        </w:rPr>
        <w:t>Abbreviation:</w:t>
      </w:r>
      <w:r w:rsidR="00D65AB5">
        <w:rPr>
          <w:rFonts w:ascii="Cambria" w:hAnsi="Cambria" w:cs="Arial" w:hint="eastAsia"/>
          <w:sz w:val="16"/>
          <w:szCs w:val="16"/>
          <w:lang w:eastAsia="zh-CN"/>
        </w:rPr>
        <w:t xml:space="preserve"> </w:t>
      </w:r>
      <w:r w:rsidR="00D65AB5">
        <w:rPr>
          <w:rFonts w:ascii="Cambria" w:hAnsi="Cambria" w:cs="Arial"/>
          <w:sz w:val="16"/>
          <w:szCs w:val="16"/>
          <w:lang w:eastAsia="zh-CN"/>
        </w:rPr>
        <w:t xml:space="preserve">TO, </w:t>
      </w:r>
      <w:r w:rsidR="004C6615">
        <w:rPr>
          <w:rFonts w:ascii="Cambria" w:hAnsi="Cambria" w:cs="Arial"/>
          <w:sz w:val="16"/>
          <w:szCs w:val="16"/>
          <w:lang w:eastAsia="zh-CN"/>
        </w:rPr>
        <w:t>T</w:t>
      </w:r>
      <w:r w:rsidR="00D65AB5">
        <w:rPr>
          <w:rFonts w:ascii="Cambria" w:hAnsi="Cambria" w:cs="Arial"/>
          <w:sz w:val="16"/>
          <w:szCs w:val="16"/>
          <w:lang w:eastAsia="zh-CN"/>
        </w:rPr>
        <w:t xml:space="preserve">extbook </w:t>
      </w:r>
      <w:r w:rsidR="004C6615">
        <w:rPr>
          <w:rFonts w:ascii="Cambria" w:hAnsi="Cambria" w:cs="Arial"/>
          <w:sz w:val="16"/>
          <w:szCs w:val="16"/>
          <w:lang w:eastAsia="zh-CN"/>
        </w:rPr>
        <w:t>O</w:t>
      </w:r>
      <w:r w:rsidR="00D65AB5">
        <w:rPr>
          <w:rFonts w:ascii="Cambria" w:hAnsi="Cambria" w:cs="Arial"/>
          <w:sz w:val="16"/>
          <w:szCs w:val="16"/>
          <w:lang w:eastAsia="zh-CN"/>
        </w:rPr>
        <w:t xml:space="preserve">utcome; </w:t>
      </w:r>
      <w:r w:rsidRPr="008F61C7">
        <w:rPr>
          <w:rFonts w:ascii="Cambria" w:hAnsi="Cambria" w:cs="Arial"/>
          <w:sz w:val="16"/>
          <w:szCs w:val="16"/>
        </w:rPr>
        <w:t>BMI,</w:t>
      </w:r>
      <w:r w:rsidRPr="008F61C7">
        <w:rPr>
          <w:rFonts w:ascii="Cambria" w:hAnsi="Cambria" w:cs="Arial"/>
          <w:sz w:val="16"/>
          <w:szCs w:val="16"/>
          <w:lang w:eastAsia="zh-CN"/>
        </w:rPr>
        <w:t xml:space="preserve"> b</w:t>
      </w:r>
      <w:r w:rsidRPr="008F61C7">
        <w:rPr>
          <w:rFonts w:ascii="Cambria" w:hAnsi="Cambria" w:cs="Arial"/>
          <w:sz w:val="16"/>
          <w:szCs w:val="16"/>
        </w:rPr>
        <w:t xml:space="preserve">ody mass </w:t>
      </w:r>
      <w:r w:rsidR="00545FEF" w:rsidRPr="008F61C7">
        <w:rPr>
          <w:rFonts w:ascii="Cambria" w:hAnsi="Cambria" w:cs="Arial"/>
          <w:sz w:val="16"/>
          <w:szCs w:val="16"/>
        </w:rPr>
        <w:t>i</w:t>
      </w:r>
      <w:r w:rsidRPr="008F61C7">
        <w:rPr>
          <w:rFonts w:ascii="Cambria" w:hAnsi="Cambria" w:cs="Arial"/>
          <w:sz w:val="16"/>
          <w:szCs w:val="16"/>
        </w:rPr>
        <w:t>ndex; NRS-2002 score, Nutritional Risk Screening 2002; WBC, white blood cell</w:t>
      </w:r>
      <w:r w:rsidRPr="008F61C7">
        <w:rPr>
          <w:rFonts w:ascii="Cambria" w:hAnsi="Cambria" w:cs="Arial"/>
          <w:sz w:val="16"/>
          <w:szCs w:val="16"/>
          <w:lang w:eastAsia="zh-CN"/>
        </w:rPr>
        <w:t>;</w:t>
      </w:r>
      <w:r w:rsidR="006463BF" w:rsidRPr="008F61C7">
        <w:rPr>
          <w:rFonts w:ascii="Cambria" w:hAnsi="Cambria" w:cs="Arial"/>
          <w:sz w:val="16"/>
          <w:szCs w:val="16"/>
          <w:lang w:eastAsia="zh-CN"/>
        </w:rPr>
        <w:t xml:space="preserve"> AST, aspartate aminotransferase; ALT, alanine aminotransferase;</w:t>
      </w:r>
      <w:r w:rsidR="006463BF" w:rsidRPr="008F61C7">
        <w:rPr>
          <w:rFonts w:ascii="Cambria" w:hAnsi="Cambria" w:cs="Segoe UI"/>
          <w:color w:val="0F1115"/>
          <w:sz w:val="16"/>
          <w:szCs w:val="16"/>
        </w:rPr>
        <w:t xml:space="preserve"> </w:t>
      </w:r>
      <w:r w:rsidR="006463BF" w:rsidRPr="008F61C7">
        <w:rPr>
          <w:rFonts w:ascii="Cambria" w:hAnsi="Cambria" w:cs="Arial"/>
          <w:sz w:val="16"/>
          <w:szCs w:val="16"/>
          <w:lang w:eastAsia="zh-CN"/>
        </w:rPr>
        <w:t xml:space="preserve">HDL-C, </w:t>
      </w:r>
      <w:r w:rsidR="006463BF" w:rsidRPr="008F61C7">
        <w:rPr>
          <w:rFonts w:ascii="Cambria" w:hAnsi="Cambria" w:cs="Segoe UI"/>
          <w:color w:val="0F1115"/>
          <w:sz w:val="16"/>
          <w:szCs w:val="16"/>
        </w:rPr>
        <w:t>high-density lipoprotein cholesterol; LDL-C, low-density lipoprotein cholesterol;</w:t>
      </w:r>
      <w:r w:rsidR="006463BF" w:rsidRPr="008F61C7">
        <w:rPr>
          <w:rFonts w:ascii="Cambria" w:hAnsi="Cambria" w:cs="Arial"/>
          <w:sz w:val="16"/>
          <w:szCs w:val="16"/>
          <w:lang w:eastAsia="zh-CN"/>
        </w:rPr>
        <w:t xml:space="preserve"> </w:t>
      </w:r>
      <w:r w:rsidR="006463BF" w:rsidRPr="008F61C7">
        <w:rPr>
          <w:rFonts w:ascii="Cambria" w:hAnsi="Cambria" w:cs="Arial"/>
          <w:sz w:val="16"/>
          <w:szCs w:val="16"/>
        </w:rPr>
        <w:t xml:space="preserve">CA19-9, carbohydrate antigen19-9; CEA, carcinoembryonic antigen; CA125, carbohydrate antigen125; </w:t>
      </w:r>
      <w:r w:rsidR="006463BF" w:rsidRPr="008F61C7">
        <w:rPr>
          <w:rFonts w:ascii="Cambria" w:hAnsi="Cambria" w:cs="Arial"/>
          <w:sz w:val="16"/>
          <w:szCs w:val="16"/>
          <w:lang w:eastAsia="zh-CN"/>
        </w:rPr>
        <w:t xml:space="preserve">PT, </w:t>
      </w:r>
      <w:r w:rsidR="006463BF" w:rsidRPr="008F61C7">
        <w:rPr>
          <w:rStyle w:val="af5"/>
          <w:rFonts w:ascii="Cambria" w:hAnsi="Cambria" w:cs="Segoe UI"/>
          <w:b w:val="0"/>
          <w:bCs w:val="0"/>
          <w:color w:val="0F1115"/>
          <w:sz w:val="16"/>
          <w:szCs w:val="16"/>
        </w:rPr>
        <w:t xml:space="preserve">prothrombin time; APTT, </w:t>
      </w:r>
      <w:r w:rsidR="006463BF" w:rsidRPr="008F61C7">
        <w:rPr>
          <w:rFonts w:ascii="Cambria" w:hAnsi="Cambria" w:cs="Segoe UI"/>
          <w:color w:val="0F1115"/>
          <w:sz w:val="16"/>
          <w:szCs w:val="16"/>
        </w:rPr>
        <w:t>activated partial thromboplastin time;</w:t>
      </w:r>
      <w:r w:rsidR="006463BF" w:rsidRPr="008F61C7">
        <w:rPr>
          <w:rFonts w:ascii="Cambria" w:hAnsi="Cambria" w:cs="Segoe UI"/>
          <w:color w:val="0F1115"/>
          <w:sz w:val="16"/>
          <w:szCs w:val="16"/>
          <w:lang w:eastAsia="zh-CN"/>
        </w:rPr>
        <w:t xml:space="preserve"> </w:t>
      </w:r>
      <w:r w:rsidRPr="008F61C7">
        <w:rPr>
          <w:rFonts w:ascii="Cambria" w:hAnsi="Cambria" w:cs="Arial"/>
          <w:sz w:val="16"/>
          <w:szCs w:val="16"/>
        </w:rPr>
        <w:t xml:space="preserve">RPD, </w:t>
      </w:r>
      <w:r w:rsidR="00545FEF" w:rsidRPr="008F61C7">
        <w:rPr>
          <w:rFonts w:ascii="Cambria" w:hAnsi="Cambria" w:cs="Arial"/>
          <w:sz w:val="16"/>
          <w:szCs w:val="16"/>
        </w:rPr>
        <w:t>robot-assisted</w:t>
      </w:r>
      <w:r w:rsidRPr="008F61C7">
        <w:rPr>
          <w:rFonts w:ascii="Cambria" w:hAnsi="Cambria" w:cs="Arial"/>
          <w:sz w:val="16"/>
          <w:szCs w:val="16"/>
          <w:lang w:eastAsia="zh-CN"/>
        </w:rPr>
        <w:t xml:space="preserve"> </w:t>
      </w:r>
      <w:r w:rsidRPr="008F61C7">
        <w:rPr>
          <w:rFonts w:ascii="Cambria" w:hAnsi="Cambria" w:cs="Arial"/>
          <w:sz w:val="16"/>
          <w:szCs w:val="16"/>
        </w:rPr>
        <w:t>pancreatoduodenectomy; LPD, laparoscopic pancreatoduodenectomy;</w:t>
      </w:r>
      <w:r w:rsidR="00545FEF" w:rsidRPr="008F61C7">
        <w:rPr>
          <w:rFonts w:ascii="Cambria" w:hAnsi="Cambria" w:cs="Arial"/>
          <w:sz w:val="16"/>
          <w:szCs w:val="16"/>
          <w:lang w:eastAsia="zh-CN"/>
        </w:rPr>
        <w:t xml:space="preserve"> </w:t>
      </w:r>
      <w:r w:rsidR="00545FEF" w:rsidRPr="008F61C7">
        <w:rPr>
          <w:rFonts w:ascii="Cambria" w:hAnsi="Cambria" w:cs="Arial"/>
          <w:sz w:val="16"/>
          <w:szCs w:val="16"/>
        </w:rPr>
        <w:t xml:space="preserve">RBC, </w:t>
      </w:r>
      <w:r w:rsidR="00545FEF" w:rsidRPr="008F61C7">
        <w:rPr>
          <w:rFonts w:ascii="Cambria" w:hAnsi="Cambria"/>
          <w:sz w:val="16"/>
          <w:szCs w:val="16"/>
        </w:rPr>
        <w:t>red blood cell.</w:t>
      </w:r>
    </w:p>
    <w:p w:rsidR="0023162A" w:rsidRPr="008F61C7" w:rsidRDefault="0023162A">
      <w:pPr>
        <w:rPr>
          <w:rFonts w:ascii="Cambria" w:hAnsi="Cambria" w:cstheme="majorHAnsi"/>
          <w:sz w:val="16"/>
          <w:szCs w:val="16"/>
        </w:rPr>
      </w:pPr>
    </w:p>
    <w:sectPr w:rsidR="0023162A" w:rsidRPr="008F61C7" w:rsidSect="00084E93">
      <w:footerReference w:type="even" r:id="rId7"/>
      <w:footerReference w:type="default" r:id="rId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725CD" w:rsidRDefault="00E725CD">
      <w:pPr>
        <w:spacing w:after="0"/>
      </w:pPr>
      <w:r>
        <w:separator/>
      </w:r>
    </w:p>
  </w:endnote>
  <w:endnote w:type="continuationSeparator" w:id="0">
    <w:p w:rsidR="00E725CD" w:rsidRDefault="00E725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1342282442"/>
      <w:docPartObj>
        <w:docPartGallery w:val="Page Numbers (Bottom of Page)"/>
        <w:docPartUnique/>
      </w:docPartObj>
    </w:sdtPr>
    <w:sdtContent>
      <w:p w:rsidR="00DC4D2D" w:rsidRDefault="00000000" w:rsidP="00084E93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:rsidR="00DC4D2D" w:rsidRDefault="00DC4D2D" w:rsidP="00676DF8">
    <w:pPr>
      <w:pStyle w:val="af0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928616856"/>
      <w:docPartObj>
        <w:docPartGallery w:val="Page Numbers (Bottom of Page)"/>
        <w:docPartUnique/>
      </w:docPartObj>
    </w:sdtPr>
    <w:sdtContent>
      <w:p w:rsidR="00DC4D2D" w:rsidRDefault="00000000" w:rsidP="00314E44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>
          <w:rPr>
            <w:rStyle w:val="af2"/>
            <w:noProof/>
          </w:rPr>
          <w:t>2</w:t>
        </w:r>
        <w:r>
          <w:rPr>
            <w:rStyle w:val="af2"/>
          </w:rPr>
          <w:fldChar w:fldCharType="end"/>
        </w:r>
      </w:p>
    </w:sdtContent>
  </w:sdt>
  <w:p w:rsidR="00DC4D2D" w:rsidRDefault="00DC4D2D" w:rsidP="00676DF8">
    <w:pPr>
      <w:pStyle w:val="af0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725CD" w:rsidRDefault="00E725CD">
      <w:pPr>
        <w:spacing w:after="0"/>
      </w:pPr>
      <w:r>
        <w:separator/>
      </w:r>
    </w:p>
  </w:footnote>
  <w:footnote w:type="continuationSeparator" w:id="0">
    <w:p w:rsidR="00E725CD" w:rsidRDefault="00E725C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AAC6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7544005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2436"/>
    <w:rsid w:val="00051134"/>
    <w:rsid w:val="00052436"/>
    <w:rsid w:val="001439A8"/>
    <w:rsid w:val="00173B3B"/>
    <w:rsid w:val="00213643"/>
    <w:rsid w:val="002218E6"/>
    <w:rsid w:val="0023162A"/>
    <w:rsid w:val="002D35DD"/>
    <w:rsid w:val="003025A2"/>
    <w:rsid w:val="003B4077"/>
    <w:rsid w:val="004311D8"/>
    <w:rsid w:val="004C6615"/>
    <w:rsid w:val="00545FEF"/>
    <w:rsid w:val="005A6724"/>
    <w:rsid w:val="006463BF"/>
    <w:rsid w:val="0067324A"/>
    <w:rsid w:val="007069E9"/>
    <w:rsid w:val="007228DD"/>
    <w:rsid w:val="0074041E"/>
    <w:rsid w:val="0077360E"/>
    <w:rsid w:val="007C461F"/>
    <w:rsid w:val="008461E1"/>
    <w:rsid w:val="0086467B"/>
    <w:rsid w:val="008F61C7"/>
    <w:rsid w:val="00963C78"/>
    <w:rsid w:val="009C3224"/>
    <w:rsid w:val="009D451A"/>
    <w:rsid w:val="009E2CBA"/>
    <w:rsid w:val="00A14EA8"/>
    <w:rsid w:val="00A34917"/>
    <w:rsid w:val="00D065DB"/>
    <w:rsid w:val="00D14028"/>
    <w:rsid w:val="00D65AB5"/>
    <w:rsid w:val="00D86434"/>
    <w:rsid w:val="00DB40A2"/>
    <w:rsid w:val="00DC4D2D"/>
    <w:rsid w:val="00DE7B66"/>
    <w:rsid w:val="00E713F2"/>
    <w:rsid w:val="00E725CD"/>
    <w:rsid w:val="00ED2263"/>
    <w:rsid w:val="00FD7885"/>
    <w:rsid w:val="00FF0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F8B99C"/>
  <w15:docId w15:val="{C43EE582-DF6A-9E43-84F9-5E41ACBC5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A33FE1"/>
    <w:pPr>
      <w:jc w:val="center"/>
    </w:pPr>
  </w:style>
  <w:style w:type="paragraph" w:customStyle="1" w:styleId="ImageCaption">
    <w:name w:val="Image Caption"/>
    <w:basedOn w:val="ab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9137D8"/>
  </w:style>
  <w:style w:type="paragraph" w:styleId="af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0">
    <w:name w:val="footer"/>
    <w:basedOn w:val="a"/>
    <w:link w:val="af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1">
    <w:name w:val="页脚 字符"/>
    <w:basedOn w:val="a1"/>
    <w:link w:val="af0"/>
    <w:rsid w:val="00676DF8"/>
  </w:style>
  <w:style w:type="character" w:styleId="af2">
    <w:name w:val="page number"/>
    <w:basedOn w:val="a1"/>
    <w:semiHidden/>
    <w:unhideWhenUsed/>
    <w:rsid w:val="00676DF8"/>
  </w:style>
  <w:style w:type="paragraph" w:styleId="af3">
    <w:name w:val="header"/>
    <w:basedOn w:val="a"/>
    <w:link w:val="af4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4">
    <w:name w:val="页眉 字符"/>
    <w:basedOn w:val="a1"/>
    <w:link w:val="af3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styleId="af5">
    <w:name w:val="Strong"/>
    <w:basedOn w:val="a1"/>
    <w:uiPriority w:val="22"/>
    <w:qFormat/>
    <w:rsid w:val="001439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分析报告</dc:title>
  <dc:creator>mac</dc:creator>
  <cp:keywords/>
  <cp:lastModifiedBy>mac</cp:lastModifiedBy>
  <cp:revision>2</cp:revision>
  <dcterms:created xsi:type="dcterms:W3CDTF">2025-12-03T06:31:00Z</dcterms:created>
  <dcterms:modified xsi:type="dcterms:W3CDTF">2025-12-03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4</vt:lpwstr>
  </property>
  <property fmtid="{D5CDD505-2E9C-101B-9397-08002B2CF9AE}" pid="3" name="output">
    <vt:lpwstr/>
  </property>
  <property fmtid="{D5CDD505-2E9C-101B-9397-08002B2CF9AE}" pid="4" name="params">
    <vt:lpwstr/>
  </property>
</Properties>
</file>